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Petroleum Engineer Intern</w:t>
      </w:r>
    </w:p>
    <w:bookmarkEnd w:id="20"/>
    <w:p>
      <w:pPr>
        <w:pStyle w:val="BodyText"/>
      </w:pPr>
      <w:r>
        <w:t xml:space="preserve">April 12, 2023</w:t>
      </w:r>
    </w:p>
    <w:p>
      <w:pPr>
        <w:pStyle w:val="BodyText"/>
      </w:pPr>
      <w:r>
        <w:t xml:space="preserve">Human Resources Department</w:t>
      </w:r>
      <w:r>
        <w:br/>
      </w:r>
      <w:r>
        <w:t xml:space="preserve">Córdoba Energy Solutions S.A.</w:t>
      </w:r>
      <w:r>
        <w:br/>
      </w:r>
      <w:r>
        <w:t xml:space="preserve">Av. Vélez Sársfield 1500</w:t>
      </w:r>
      <w:r>
        <w:br/>
      </w:r>
      <w:r>
        <w:t xml:space="preserve">Córdoba, Argentina</w:t>
      </w:r>
    </w:p>
    <w:p>
      <w:pPr>
        <w:pStyle w:val="BodyText"/>
      </w:pPr>
      <w:r>
        <w:t xml:space="preserve">Dear Hiring Manager,</w:t>
      </w:r>
    </w:p>
    <w:p>
      <w:pPr>
        <w:pStyle w:val="BodyText"/>
      </w:pPr>
      <w:r>
        <w:t xml:space="preserve">I am writing to express my enthusiastic interest in the Petroleum Engineer Intern position at Córdoba Energy Solutions S.A., as advertised on the University of Córdoba's Career Portal. As a final-year Petroleum Engineering student at Universidad Nacional de Córdoba, I have meticulously prepared myself for an opportunity to contribute to Argentina’s energy sector while immersing myself in the dynamic industrial landscape of</w:t>
      </w:r>
      <w:r>
        <w:t xml:space="preserve"> </w:t>
      </w:r>
      <w:r>
        <w:rPr>
          <w:bCs/>
          <w:b/>
        </w:rPr>
        <w:t xml:space="preserve">Argentina Córdoba</w:t>
      </w:r>
      <w:r>
        <w:t xml:space="preserve">. This</w:t>
      </w:r>
      <w:r>
        <w:t xml:space="preserve"> </w:t>
      </w:r>
      <w:r>
        <w:rPr>
          <w:iCs/>
          <w:i/>
        </w:rPr>
        <w:t xml:space="preserve">Internship Application Letter</w:t>
      </w:r>
      <w:r>
        <w:t xml:space="preserve"> </w:t>
      </w:r>
      <w:r>
        <w:t xml:space="preserve">serves as my formal submission to demonstrate how my academic foundation, technical competencies, and deep-rooted connection to this region align with your company's mission.</w:t>
      </w:r>
    </w:p>
    <w:p>
      <w:pPr>
        <w:pStyle w:val="BodyText"/>
      </w:pPr>
      <w:r>
        <w:t xml:space="preserve">The strategic significance of</w:t>
      </w:r>
      <w:r>
        <w:t xml:space="preserve"> </w:t>
      </w:r>
      <w:r>
        <w:rPr>
          <w:bCs/>
          <w:b/>
        </w:rPr>
        <w:t xml:space="preserve">Argentina Córdoba</w:t>
      </w:r>
      <w:r>
        <w:t xml:space="preserve"> </w:t>
      </w:r>
      <w:r>
        <w:t xml:space="preserve">as an energy hub cannot be overstated. Located at the heart of Argentina’s Vaca Muerta shale formation—the world’s third-largest unconventional oil reserve—Córdoba has evolved into a critical nexus for petroleum innovation. I am particularly inspired by your company’s commitment to sustainable extraction practices in this region, as evidenced by your recent partnership with the National University of Córdoba on the "Córdoba Shale Optimization Project." This initiative mirrors my academic focus on maximizing resource recovery while minimizing environmental impact—a principle I have explored through multiple university projects. My desire to apply my skills within</w:t>
      </w:r>
      <w:r>
        <w:t xml:space="preserve"> </w:t>
      </w:r>
      <w:r>
        <w:rPr>
          <w:bCs/>
          <w:b/>
        </w:rPr>
        <w:t xml:space="preserve">Argentina Córdoba</w:t>
      </w:r>
      <w:r>
        <w:t xml:space="preserve"> </w:t>
      </w:r>
      <w:r>
        <w:t xml:space="preserve">stems not only from its geological importance but also from a profound personal connection to the community that has nurtured my professional journey.</w:t>
      </w:r>
    </w:p>
    <w:p>
      <w:pPr>
        <w:pStyle w:val="BodyText"/>
      </w:pPr>
      <w:r>
        <w:t xml:space="preserve">Throughout my undergraduate curriculum at the Universidad Nacional de Córdoba, I have developed technical proficiencies directly relevant to your internship requirements. My coursework in Reservoir Simulation (using Petrel and Eclipse software), Drilling Engineering, and Formation Evaluation has been complemented by hands-on experience in the university's state-of-the-art Petrophysics Lab. For my capstone project, I led a team analyzing production data from a simulated Vaca Muerta well to optimize hydraulic fracturing designs—a project that earned recognition from the Argentine Petroleum Association (API). Additionally, I have completed certifications in HSE Management Systems and Advanced Well Planning through the Argentine Society of Petroleum Engineers (SAPE), ensuring I meet industry safety standards before beginning fieldwork.</w:t>
      </w:r>
    </w:p>
    <w:p>
      <w:pPr>
        <w:pStyle w:val="BodyText"/>
      </w:pPr>
      <w:r>
        <w:t xml:space="preserve">What truly sets my application apart is my contextual understanding of</w:t>
      </w:r>
      <w:r>
        <w:t xml:space="preserve"> </w:t>
      </w:r>
      <w:r>
        <w:rPr>
          <w:bCs/>
          <w:b/>
        </w:rPr>
        <w:t xml:space="preserve">Argentina Córdoba</w:t>
      </w:r>
      <w:r>
        <w:t xml:space="preserve">'s unique energy challenges. Having grown up in the suburbs of Córdoba, I witnessed firsthand how local communities engage with oil and gas operations. This perspective drives my dedication to ethical engineering practices—evidenced when I volunteered with "Energía para la Comunidad" (Energy for Community), a nonprofit that educates rural populations about seismic safety protocols. During this initiative, I developed educational materials in Spanish and Guarani languages, reinforcing my ability to communicate technical concepts across cultural contexts. This experience has prepared me to contribute meaningfully to your community relations efforts while working as a</w:t>
      </w:r>
      <w:r>
        <w:t xml:space="preserve"> </w:t>
      </w:r>
      <w:r>
        <w:rPr>
          <w:iCs/>
          <w:i/>
        </w:rPr>
        <w:t xml:space="preserve">Petroleum Engineer</w:t>
      </w:r>
      <w:r>
        <w:t xml:space="preserve"> </w:t>
      </w:r>
      <w:r>
        <w:t xml:space="preserve">intern.</w:t>
      </w:r>
    </w:p>
    <w:p>
      <w:pPr>
        <w:pStyle w:val="BodyText"/>
      </w:pPr>
      <w:r>
        <w:t xml:space="preserve">I am particularly drawn to Córdoba Energy Solutions' investment in digital transformation within the region. Your recent implementation of AI-driven reservoir monitoring systems aligns with my academic research on predictive analytics for well performance. In a semester-long project, I developed a Python-based algorithm to forecast production declines using historical data from the Neuquén Basin—a model that improved accuracy by 22% compared to conventional methods. I am eager to contribute this analytical approach during your upcoming phase of expanding operations in Córdoba’s northwest sector, where operational efficiency is paramount for economic sustainability.</w:t>
      </w:r>
    </w:p>
    <w:p>
      <w:pPr>
        <w:pStyle w:val="BodyText"/>
      </w:pPr>
      <w:r>
        <w:t xml:space="preserve">My fluency in both Spanish (native) and English (C1 proficiency) ensures seamless integration into your multidisciplinary teams. Having collaborated with international students at the university’s Global Energy Exchange Program, I am adept at translating technical reports between linguistic contexts—a skill critical for supporting your partnerships with global firms like Schlumberger. Furthermore, my physical resilience has been tested through fieldwork in the Chaco region (2022), where I conducted soil sampling under extreme conditions while maintaining 100% safety compliance—a testament to my readiness for the demands of</w:t>
      </w:r>
      <w:r>
        <w:t xml:space="preserve"> </w:t>
      </w:r>
      <w:r>
        <w:rPr>
          <w:bCs/>
          <w:b/>
        </w:rPr>
        <w:t xml:space="preserve">Argentina Córdoba</w:t>
      </w:r>
      <w:r>
        <w:t xml:space="preserve">'s field environments.</w:t>
      </w:r>
    </w:p>
    <w:p>
      <w:pPr>
        <w:pStyle w:val="BodyText"/>
      </w:pPr>
      <w:r>
        <w:t xml:space="preserve">I understand that becoming a contributing member of your team requires more than technical competence. It necessitates cultural alignment with the values that define Argentina’s energy industry: integrity, innovation, and community stewardship. I have actively embodied these principles through my volunteer work with "Energía para la Comunidad," where we partnered with local schools to create STEM curricula focused on renewable integration within hydrocarbon operations—reflecting a forward-looking perspective your company champions in its sustainability reports. As a student deeply embedded in Córdoba’s academic ecosystem, I am committed to advancing these values through my internship.</w:t>
      </w:r>
    </w:p>
    <w:p>
      <w:pPr>
        <w:pStyle w:val="BodyText"/>
      </w:pPr>
      <w:r>
        <w:t xml:space="preserve">The opportunity to work as a Petroleum Engineer intern at Córdoba Energy Solutions represents the culmination of my academic journey. I have long admired your company’s role in positioning Argentina Córdoba as a global leader in responsible energy development, and I am confident that my proactive attitude, technical skills, and local insight would allow me to deliver immediate value to your team. My resume—which details additional projects including the "Córdoba Well Integrity Assessment" for the provincial government—provides further evidence of my readiness.</w:t>
      </w:r>
    </w:p>
    <w:p>
      <w:pPr>
        <w:pStyle w:val="BodyText"/>
      </w:pPr>
      <w:r>
        <w:t xml:space="preserve">I would be honored to discuss how my background in Petroleum Engineering and dedication to Argentina’s energy future align with your internship program. Thank you for considering this</w:t>
      </w:r>
      <w:r>
        <w:t xml:space="preserve"> </w:t>
      </w:r>
      <w:r>
        <w:rPr>
          <w:iCs/>
          <w:i/>
        </w:rPr>
        <w:t xml:space="preserve">Internship Application Letter</w:t>
      </w:r>
      <w:r>
        <w:t xml:space="preserve">. I have attached my CV for your review and welcome the opportunity to interview at your earliest convenience. I am available immediately and can travel to Córdoba without relocation concerns, as I maintain strong family ties in the city.</w:t>
      </w:r>
    </w:p>
    <w:p>
      <w:pPr>
        <w:pStyle w:val="BodyText"/>
      </w:pPr>
      <w:r>
        <w:t xml:space="preserve">Sincerely,</w:t>
      </w:r>
    </w:p>
    <w:p>
      <w:pPr>
        <w:pStyle w:val="BodyText"/>
      </w:pPr>
      <w:r>
        <w:rPr>
          <w:bCs/>
          <w:b/>
        </w:rPr>
        <w:t xml:space="preserve">Mariana López</w:t>
      </w:r>
      <w:r>
        <w:br/>
      </w:r>
      <w:r>
        <w:t xml:space="preserve">Petroleum Engineering Student</w:t>
      </w:r>
      <w:r>
        <w:br/>
      </w:r>
      <w:r>
        <w:t xml:space="preserve">Universidad Nacional de Córdoba</w:t>
      </w:r>
      <w:r>
        <w:br/>
      </w:r>
      <w:r>
        <w:t xml:space="preserve">+54 351 123-4567 | mariana.lopez@unc.edu.ar</w:t>
      </w:r>
    </w:p>
    <w:p>
      <w:pPr>
        <w:pStyle w:val="BodyText"/>
      </w:pPr>
      <w:r>
        <w:rPr>
          <w:bCs/>
          <w:b/>
        </w:rPr>
        <w:t xml:space="preserve">Attachments:</w:t>
      </w:r>
      <w:r>
        <w:t xml:space="preserve"> </w:t>
      </w:r>
      <w:r>
        <w:t xml:space="preserve">Curriculum Vitae, Academic Transcript, Certifications (SAPE &amp; AP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ternship Application Letter</dc:title>
  <dc:creator/>
  <dc:language>en</dc:language>
  <cp:keywords/>
  <dcterms:created xsi:type="dcterms:W3CDTF">2026-07-22T16:39:45Z</dcterms:created>
  <dcterms:modified xsi:type="dcterms:W3CDTF">2026-07-22T16:39:45Z</dcterms:modified>
</cp:coreProperties>
</file>

<file path=docProps/custom.xml><?xml version="1.0" encoding="utf-8"?>
<Properties xmlns="http://schemas.openxmlformats.org/officeDocument/2006/custom-properties" xmlns:vt="http://schemas.openxmlformats.org/officeDocument/2006/docPropsVTypes"/>
</file>